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oregon-trail-grading-rubric"/>
      <w:r>
        <w:t xml:space="preserve">Oregon Trail Grading Rubric</w:t>
      </w:r>
      <w:bookmarkEnd w:id="20"/>
    </w:p>
    <w:p>
      <w:pPr>
        <w:pStyle w:val="FirstParagraph"/>
      </w:pPr>
      <w:r>
        <w:t xml:space="preserve">Student Name: _____________________________ Date: __________________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unctional Correctness( Behavior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arn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ve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unt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u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elp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qui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ame ends if food runs out, days run out, or health runs ou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ys roll over correctl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ood decreases every day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alth decreases randomly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echnical Correctnes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ly use functions and contracts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ly use imported random functio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ly use global variable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ly use and update variable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ly add_days and select_action function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/>
        </w:tc>
      </w:tr>
    </w:tbl>
    <w:p>
      <w:pPr>
        <w:pStyle w:val="Heading2"/>
      </w:pPr>
      <w:bookmarkStart w:id="21" w:name="final-grade"/>
      <w:r>
        <w:t xml:space="preserve">Final Grade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oints Possi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oints Ear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/>
        </w:tc>
        <w:tc>
          <w:p/>
        </w:tc>
      </w:tr>
    </w:tbl>
    <w:sectPr w:rsidR="00B93AD3" w:rsidRPr="00605BEF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68FEEF" w14:textId="21B29FA9" w:rsidR="00605BEF" w:rsidRDefault="00605BEF">
    <w:pPr>
      <w:pStyle w:val="Footer"/>
    </w:pPr>
    <w:r>
      <w:rPr>
        <w:noProof/>
      </w:rPr>
      <w:drawing>
        <wp:inline distT="0" distB="0" distL="0" distR="0" wp14:anchorId="5CA3D9D4" wp14:editId="14E88624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1T04:47:49Z</dcterms:created>
  <dcterms:modified xsi:type="dcterms:W3CDTF">2019-12-21T04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